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Geologist</w:t>
      </w:r>
      <w:r>
        <w:t xml:space="preserve"> </w:t>
      </w:r>
      <w:r>
        <w:t xml:space="preserve">|</w:t>
      </w:r>
      <w:r>
        <w:t xml:space="preserve"> </w:t>
      </w:r>
      <w:r>
        <w:t xml:space="preserve">Australia</w:t>
      </w:r>
      <w:r>
        <w:t xml:space="preserve"> </w:t>
      </w:r>
      <w:r>
        <w:t xml:space="preserve">Melbourne</w:t>
      </w:r>
    </w:p>
    <w:bookmarkStart w:id="20" w:name="X0b39fb4bb591ccae2fa09ef713b69ef891e40ce"/>
    <w:p>
      <w:pPr>
        <w:pStyle w:val="Heading1"/>
      </w:pPr>
      <w:r>
        <w:t xml:space="preserve">Cover Letter for Geologist Position in Australia Melbourne</w:t>
      </w:r>
    </w:p>
    <w:p>
      <w:pPr>
        <w:pStyle w:val="FirstParagraph"/>
      </w:pPr>
      <w:r>
        <w:t xml:space="preserve">Dear [Hiring Manager's Name],</w:t>
      </w:r>
    </w:p>
    <w:p>
      <w:pPr>
        <w:pStyle w:val="BodyText"/>
      </w:pPr>
      <w:r>
        <w:t xml:space="preserve">I am writing to express my enthusiastic interest in the Geologist position at your esteemed organization in Australia, specifically in Melbourne. As a highly motivated and experienced geoscientist with a deep passion for geological exploration and resource management, I am eager to contribute my expertise to your team. With a strong academic foundation, hands-on field experience, and a commitment to sustainable practices, I am confident in my ability to add value to your projects in this dynamic region.</w:t>
      </w:r>
    </w:p>
    <w:p>
      <w:pPr>
        <w:pStyle w:val="BodyText"/>
      </w:pPr>
      <w:r>
        <w:t xml:space="preserve">My journey as a Geologist began with an undergraduate degree in Geology from [University Name], where I developed a solid understanding of Earth's processes, mineralogy, and structural geology. This was followed by a Master’s degree in Environmental Geoscience, which equipped me with advanced skills in geochemical analysis, remote sensing, and GIS-based mapping. These academic pursuits were complemented by extensive fieldwork in diverse geological settings across [specific regions or countries], including Australia's unique geological landscapes. My research focused on [mention specific area, e.g., "sedimentary basin analysis" or "mineral deposit characterization"], which aligns closely with the needs of your organization in Australia Melbourne.</w:t>
      </w:r>
    </w:p>
    <w:p>
      <w:pPr>
        <w:pStyle w:val="BodyText"/>
      </w:pPr>
      <w:r>
        <w:t xml:space="preserve">Professionally, I have spent the past [X years] working as a Geologist in roles that emphasize both exploration and environmental stewardship. At [Previous Employer], I led field teams to conduct detailed geological surveys of mineral prospects in Western Australia, utilizing advanced technologies such as ground-penetrating radar and core logging. My work contributed to the identification of new ore bodies, which were subsequently evaluated for economic viability. Additionally, I have experience in environmental geology, where I collaborated with multidisciplinary teams to assess the impact of mining activities on local ecosystems and develop mitigation strategies. This experience has honed my ability to balance resource extraction with ecological responsibility—a principle that is vital for sustainable development in Australia Melbourne.</w:t>
      </w:r>
    </w:p>
    <w:p>
      <w:pPr>
        <w:pStyle w:val="BodyText"/>
      </w:pPr>
      <w:r>
        <w:t xml:space="preserve">In addition to technical expertise, I possess strong analytical and problem-solving skills. My proficiency in geological software such as [e.g., Petrel, ArcGIS, or Surfer] enables me to create detailed subsurface models and interpret complex datasets. I have also published several peer-reviewed articles on topics like [mention specific research areas], which reflect my dedication to advancing the field of geology. Furthermore, my ability to communicate scientific findings effectively—whether through technical reports, presentations, or stakeholder meetings—ensures that geological insights are accessible and actionable for all teams involved.</w:t>
      </w:r>
    </w:p>
    <w:p>
      <w:pPr>
        <w:pStyle w:val="BodyText"/>
      </w:pPr>
      <w:r>
        <w:t xml:space="preserve">Australia Melbourne is a hub of geological innovation and research, with a growing emphasis on renewable energy resources and environmental sustainability. As a Geologist, I am particularly drawn to the opportunities in this region to contribute to projects such as [mention specific examples, e.g., "geothermal energy exploration" or "carbon capture initiatives"]. The city's proximity to diverse geological terrains, combined with its status as a global leader in mineral and energy sectors, makes it an ideal location for advancing my career. I am eager to bring my skills in [specific skills, e.g., "structural geology," "hydrogeology," or "mineralogy"] to support your organization's mission of [mention company values or projects].</w:t>
      </w:r>
    </w:p>
    <w:p>
      <w:pPr>
        <w:pStyle w:val="BodyText"/>
      </w:pPr>
      <w:r>
        <w:t xml:space="preserve">What sets me apart as a Geologist is my adaptability and commitment to continuous learning. I am proficient in both traditional fieldwork techniques and cutting-edge technologies, allowing me to address challenges in evolving environments. For instance, during a recent project in [specific location], I integrated drone-based LiDAR surveys with ground-truthing data to map fault lines accurately, which significantly improved the efficiency of the exploration process. This blend of innovation and practicality is something I would bring to your team in Australia Melbourne.</w:t>
      </w:r>
    </w:p>
    <w:p>
      <w:pPr>
        <w:pStyle w:val="BodyText"/>
      </w:pPr>
      <w:r>
        <w:t xml:space="preserve">I am also deeply committed to ethical practices and community engagement. As a member of [professional organization, e.g., Australian Institute of Geoscientists], I actively participate in initiatives that promote responsible mining and geological education. In my previous roles, I have worked closely with local communities to ensure that geological projects align with their needs and concerns. This collaborative approach is essential for fostering trust and long-term success in the industry.</w:t>
      </w:r>
    </w:p>
    <w:p>
      <w:pPr>
        <w:pStyle w:val="BodyText"/>
      </w:pPr>
      <w:r>
        <w:t xml:space="preserve">In conclusion, I am excited about the opportunity to contribute as a Geologist in Australia Melbourne, where I can leverage my expertise to support your organization’s goals while contributing to the region’s geological advancements. I would welcome the chance to discuss how my background and vision align with your needs. Thank you for considering my application. I look forward to the possibility of working together.</w:t>
      </w:r>
    </w:p>
    <w:p>
      <w:pPr>
        <w:pStyle w:val="BodyText"/>
      </w:pPr>
      <w:r>
        <w:t xml:space="preserve">Sincerely,</w:t>
      </w:r>
      <w:r>
        <w:br/>
      </w:r>
      <w:r>
        <w:t xml:space="preserve">[Your Full Name]</w:t>
      </w:r>
      <w:r>
        <w:br/>
      </w:r>
      <w:r>
        <w:t xml:space="preserve">[Your Contact Information: Email, Phone Number]</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Geologist | Australia Melbourne</dc:title>
  <dc:creator/>
  <dc:language>en</dc:language>
  <cp:keywords/>
  <dcterms:created xsi:type="dcterms:W3CDTF">2025-12-10T07:40:45Z</dcterms:created>
  <dcterms:modified xsi:type="dcterms:W3CDTF">2025-12-10T07:40:45Z</dcterms:modified>
</cp:coreProperties>
</file>

<file path=docProps/custom.xml><?xml version="1.0" encoding="utf-8"?>
<Properties xmlns="http://schemas.openxmlformats.org/officeDocument/2006/custom-properties" xmlns:vt="http://schemas.openxmlformats.org/officeDocument/2006/docPropsVTypes"/>
</file>